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8EA08B7" w:rsidR="007B4A91" w:rsidRDefault="008E78A8">
      <w:pPr>
        <w:rPr>
          <w:sz w:val="28"/>
          <w:szCs w:val="28"/>
        </w:rPr>
      </w:pPr>
      <w:r>
        <w:rPr>
          <w:sz w:val="28"/>
          <w:szCs w:val="28"/>
        </w:rPr>
        <w:t xml:space="preserve">Mario 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98DCF5F" w:rsidR="007B4A91" w:rsidRDefault="008E78A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end 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9FFE881" w:rsidR="007B4A91" w:rsidRDefault="008E78A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rio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avoid the obstacles and reach the finish line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DAF865" w:rsidR="007B4A91" w:rsidRDefault="008E78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rio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033F2E" w:rsidR="007B4A91" w:rsidRDefault="008E78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 crouch move forward and backward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8E78A8">
        <w:trPr>
          <w:trHeight w:val="345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029A39" w:rsidR="007B4A91" w:rsidRDefault="008E78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8FCD2E" w:rsidR="007B4A91" w:rsidRDefault="008E78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it challeng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1BF46D4" w:rsidR="007B4A91" w:rsidRDefault="008E78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1380C9F" w:rsidR="007B4A91" w:rsidRDefault="008E78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make more points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34527681">
    <w:abstractNumId w:val="0"/>
  </w:num>
  <w:num w:numId="2" w16cid:durableId="960763986">
    <w:abstractNumId w:val="1"/>
  </w:num>
  <w:num w:numId="3" w16cid:durableId="2120756533">
    <w:abstractNumId w:val="3"/>
  </w:num>
  <w:num w:numId="4" w16cid:durableId="15990965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7419"/>
    <w:rsid w:val="00556965"/>
    <w:rsid w:val="007B4A91"/>
    <w:rsid w:val="008E7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hushal Patel</cp:lastModifiedBy>
  <cp:revision>3</cp:revision>
  <dcterms:created xsi:type="dcterms:W3CDTF">2021-03-18T05:03:00Z</dcterms:created>
  <dcterms:modified xsi:type="dcterms:W3CDTF">2023-09-02T05:33:00Z</dcterms:modified>
</cp:coreProperties>
</file>